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B868D" w14:textId="77777777" w:rsidR="004C0297" w:rsidRPr="004C0297" w:rsidRDefault="004C0297" w:rsidP="004C0297">
      <w:pPr>
        <w:shd w:val="clear" w:color="auto" w:fill="FFFFFF"/>
        <w:spacing w:after="135" w:line="240" w:lineRule="auto"/>
        <w:rPr>
          <w:rFonts w:ascii="Helvetica" w:eastAsia="Times New Roman" w:hAnsi="Helvetica" w:cs="Helvetica"/>
          <w:color w:val="333333"/>
          <w:sz w:val="20"/>
          <w:szCs w:val="20"/>
        </w:rPr>
      </w:pPr>
      <w:r w:rsidRPr="004C0297">
        <w:rPr>
          <w:rFonts w:ascii="Helvetica" w:eastAsia="Times New Roman" w:hAnsi="Helvetica" w:cs="Helvetica"/>
          <w:b/>
          <w:bCs/>
          <w:color w:val="333333"/>
          <w:sz w:val="20"/>
          <w:szCs w:val="20"/>
        </w:rPr>
        <w:t>Please fill in the following CASRI form and send it to the group supervisors. You can copy and paste to your own computer. </w:t>
      </w:r>
    </w:p>
    <w:tbl>
      <w:tblPr>
        <w:tblW w:w="8745" w:type="dxa"/>
        <w:tblBorders>
          <w:top w:val="outset" w:sz="6" w:space="0" w:color="0A0101"/>
          <w:left w:val="outset" w:sz="6" w:space="0" w:color="0A0101"/>
          <w:bottom w:val="outset" w:sz="6" w:space="0" w:color="0A0101"/>
          <w:right w:val="outset" w:sz="6" w:space="0" w:color="0A0101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09"/>
        <w:gridCol w:w="5036"/>
      </w:tblGrid>
      <w:tr w:rsidR="004C0297" w:rsidRPr="004C0297" w14:paraId="58D2CD99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3F5B49A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Name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1E4891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36557869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A264824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Affiliation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9AA5397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50A1D45A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7F92299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Position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BB101DF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6BA74769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B5C62C6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Email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2463D37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026CE14A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B6B7E95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Research expertise and experience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5E3E249" w14:textId="77777777" w:rsidR="004C0297" w:rsidRPr="004C0297" w:rsidRDefault="004C0297" w:rsidP="004C029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384BBBFA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60B9466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Three major publications in the last 5 years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548CF98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7550D015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3B3EAE35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C773385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. Current project title</w:t>
            </w:r>
            <w:r w:rsidRPr="004C0297">
              <w:rPr>
                <w:rFonts w:ascii="Times New Roman" w:eastAsia="Times New Roman" w:hAnsi="Times New Roman" w:cs="Times New Roman"/>
                <w:b/>
                <w:bCs/>
                <w:color w:val="FF0000"/>
                <w:sz w:val="15"/>
                <w:szCs w:val="15"/>
                <w:vertAlign w:val="superscript"/>
              </w:rPr>
              <w:t>1</w:t>
            </w:r>
          </w:p>
          <w:p w14:paraId="14005D05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. Abstract</w:t>
            </w:r>
          </w:p>
          <w:p w14:paraId="6CFD4B46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. State of development</w:t>
            </w:r>
          </w:p>
          <w:p w14:paraId="4C3DC10D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. Time frame</w:t>
            </w:r>
          </w:p>
          <w:p w14:paraId="7823FD0A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. Seeking what from CASRI?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AF695D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3F69CAA9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58907FDF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3A867CFB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54758365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  <w:tr w:rsidR="004C0297" w:rsidRPr="004C0297" w14:paraId="21450BBC" w14:textId="77777777" w:rsidTr="004C0297">
        <w:tc>
          <w:tcPr>
            <w:tcW w:w="859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EADEC09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      </w:t>
            </w:r>
            <w:r w:rsidRPr="004C0297">
              <w:rPr>
                <w:rFonts w:ascii="Times New Roman" w:eastAsia="Times New Roman" w:hAnsi="Times New Roman" w:cs="Times New Roman"/>
                <w:b/>
                <w:bCs/>
                <w:color w:val="333333"/>
                <w:sz w:val="20"/>
                <w:szCs w:val="20"/>
              </w:rPr>
              <w:t>OR</w:t>
            </w:r>
          </w:p>
        </w:tc>
      </w:tr>
      <w:tr w:rsidR="004C0297" w:rsidRPr="004C0297" w14:paraId="19E8B5B8" w14:textId="77777777" w:rsidTr="004C0297">
        <w:tc>
          <w:tcPr>
            <w:tcW w:w="3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0DFE583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. Proposed project area</w:t>
            </w:r>
            <w:r w:rsidRPr="004C0297">
              <w:rPr>
                <w:rFonts w:ascii="Times New Roman" w:eastAsia="Times New Roman" w:hAnsi="Times New Roman" w:cs="Times New Roman"/>
                <w:b/>
                <w:bCs/>
                <w:color w:val="FF0000"/>
                <w:sz w:val="15"/>
                <w:szCs w:val="15"/>
                <w:vertAlign w:val="superscript"/>
              </w:rPr>
              <w:t>2</w:t>
            </w:r>
          </w:p>
          <w:p w14:paraId="5874D7F6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. Focus</w:t>
            </w:r>
          </w:p>
          <w:p w14:paraId="158DDE7F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. Own interest to pursue</w:t>
            </w:r>
          </w:p>
          <w:p w14:paraId="7E9D77B6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. Time frame</w:t>
            </w:r>
          </w:p>
          <w:p w14:paraId="7A068F8D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. Seeking what from CASRI?</w:t>
            </w:r>
          </w:p>
        </w:tc>
        <w:tc>
          <w:tcPr>
            <w:tcW w:w="48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8BE1FF6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60DD176D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1CD8A27E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  <w:p w14:paraId="3DDE72D9" w14:textId="77777777" w:rsidR="004C0297" w:rsidRPr="004C0297" w:rsidRDefault="004C0297" w:rsidP="004C0297">
            <w:pPr>
              <w:spacing w:after="135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4C0297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 </w:t>
            </w:r>
          </w:p>
        </w:tc>
      </w:tr>
    </w:tbl>
    <w:p w14:paraId="0F9000E1" w14:textId="77777777" w:rsidR="004C0297" w:rsidRPr="004C0297" w:rsidRDefault="004C0297" w:rsidP="004C0297">
      <w:pPr>
        <w:shd w:val="clear" w:color="auto" w:fill="FFFFFF"/>
        <w:spacing w:after="135" w:line="240" w:lineRule="auto"/>
        <w:rPr>
          <w:rFonts w:ascii="Helvetica" w:eastAsia="Times New Roman" w:hAnsi="Helvetica" w:cs="Helvetica"/>
          <w:color w:val="333333"/>
          <w:sz w:val="20"/>
          <w:szCs w:val="20"/>
        </w:rPr>
      </w:pPr>
      <w:r w:rsidRPr="004C0297">
        <w:rPr>
          <w:rFonts w:ascii="Helvetica" w:eastAsia="Times New Roman" w:hAnsi="Helvetica" w:cs="Helvetica"/>
          <w:b/>
          <w:bCs/>
          <w:color w:val="000000"/>
          <w:sz w:val="20"/>
          <w:szCs w:val="20"/>
        </w:rPr>
        <w:t>Notes: </w:t>
      </w:r>
    </w:p>
    <w:p w14:paraId="227E7196" w14:textId="77777777" w:rsidR="004C0297" w:rsidRPr="004C0297" w:rsidRDefault="004C0297" w:rsidP="004C0297">
      <w:pPr>
        <w:shd w:val="clear" w:color="auto" w:fill="FFFFFF"/>
        <w:spacing w:after="135" w:line="240" w:lineRule="auto"/>
        <w:rPr>
          <w:rFonts w:ascii="Helvetica" w:eastAsia="Times New Roman" w:hAnsi="Helvetica" w:cs="Helvetica"/>
          <w:color w:val="333333"/>
          <w:sz w:val="20"/>
          <w:szCs w:val="20"/>
        </w:rPr>
      </w:pPr>
      <w:r w:rsidRPr="004C0297">
        <w:rPr>
          <w:rFonts w:ascii="Helvetica" w:eastAsia="Times New Roman" w:hAnsi="Helvetica" w:cs="Helvetica"/>
          <w:b/>
          <w:bCs/>
          <w:color w:val="000000"/>
          <w:sz w:val="20"/>
          <w:szCs w:val="20"/>
        </w:rPr>
        <w:t> </w:t>
      </w:r>
      <w:r w:rsidRPr="004C0297">
        <w:rPr>
          <w:rFonts w:ascii="Helvetica" w:eastAsia="Times New Roman" w:hAnsi="Helvetica" w:cs="Helvetica"/>
          <w:b/>
          <w:bCs/>
          <w:color w:val="FF0000"/>
          <w:sz w:val="15"/>
          <w:szCs w:val="15"/>
          <w:vertAlign w:val="superscript"/>
        </w:rPr>
        <w:t>1</w:t>
      </w:r>
      <w:r w:rsidRPr="004C0297">
        <w:rPr>
          <w:rFonts w:ascii="Helvetica" w:eastAsia="Times New Roman" w:hAnsi="Helvetica" w:cs="Helvetica"/>
          <w:b/>
          <w:bCs/>
          <w:color w:val="000000"/>
          <w:sz w:val="15"/>
          <w:szCs w:val="15"/>
          <w:vertAlign w:val="superscript"/>
        </w:rPr>
        <w:t> </w:t>
      </w:r>
      <w:r w:rsidRPr="004C0297">
        <w:rPr>
          <w:rFonts w:ascii="Helvetica" w:eastAsia="Times New Roman" w:hAnsi="Helvetica" w:cs="Helvetica"/>
          <w:color w:val="000000"/>
          <w:sz w:val="20"/>
          <w:szCs w:val="20"/>
        </w:rPr>
        <w:t>This would be a project you have already begun and are seeking to have included in a CASRI publication and/or are seeking co-researchers to share the work or broaden the scope.</w:t>
      </w:r>
    </w:p>
    <w:p w14:paraId="67D843A8" w14:textId="77777777" w:rsidR="004C0297" w:rsidRPr="004C0297" w:rsidRDefault="004C0297" w:rsidP="004C0297">
      <w:pPr>
        <w:shd w:val="clear" w:color="auto" w:fill="FFFFFF"/>
        <w:spacing w:after="135" w:line="240" w:lineRule="auto"/>
        <w:rPr>
          <w:rFonts w:ascii="Helvetica" w:eastAsia="Times New Roman" w:hAnsi="Helvetica" w:cs="Helvetica"/>
          <w:color w:val="333333"/>
          <w:sz w:val="20"/>
          <w:szCs w:val="20"/>
        </w:rPr>
      </w:pPr>
      <w:r w:rsidRPr="004C0297">
        <w:rPr>
          <w:rFonts w:ascii="Helvetica" w:eastAsia="Times New Roman" w:hAnsi="Helvetica" w:cs="Helvetica"/>
          <w:b/>
          <w:bCs/>
          <w:color w:val="FF0000"/>
          <w:sz w:val="20"/>
          <w:szCs w:val="20"/>
        </w:rPr>
        <w:t> </w:t>
      </w:r>
      <w:r w:rsidRPr="004C0297">
        <w:rPr>
          <w:rFonts w:ascii="Helvetica" w:eastAsia="Times New Roman" w:hAnsi="Helvetica" w:cs="Helvetica"/>
          <w:b/>
          <w:bCs/>
          <w:color w:val="FF0000"/>
          <w:sz w:val="15"/>
          <w:szCs w:val="15"/>
          <w:vertAlign w:val="superscript"/>
        </w:rPr>
        <w:t>2 </w:t>
      </w:r>
      <w:r w:rsidRPr="004C0297">
        <w:rPr>
          <w:rFonts w:ascii="Helvetica" w:eastAsia="Times New Roman" w:hAnsi="Helvetica" w:cs="Helvetica"/>
          <w:color w:val="000000"/>
          <w:sz w:val="20"/>
          <w:szCs w:val="20"/>
        </w:rPr>
        <w:t>This would be a project which you feel needs to be undertaken, that you would be interested in doing with others.</w:t>
      </w:r>
    </w:p>
    <w:p w14:paraId="6EA87EC3" w14:textId="77777777" w:rsidR="00AC037E" w:rsidRDefault="00AC037E">
      <w:bookmarkStart w:id="0" w:name="_GoBack"/>
      <w:bookmarkEnd w:id="0"/>
    </w:p>
    <w:sectPr w:rsidR="00AC03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szA1sDAzsLCwMDVS0lEKTi0uzszPAykwrAUA8c8qVCwAAAA="/>
  </w:docVars>
  <w:rsids>
    <w:rsidRoot w:val="004C0297"/>
    <w:rsid w:val="004C0297"/>
    <w:rsid w:val="00AC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142A3"/>
  <w15:chartTrackingRefBased/>
  <w15:docId w15:val="{0B02E29F-EBA0-430E-B99C-C21A6E53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C0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02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02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0</Characters>
  <Application>Microsoft Office Word</Application>
  <DocSecurity>0</DocSecurity>
  <Lines>5</Lines>
  <Paragraphs>1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h dinh</dc:creator>
  <cp:keywords/>
  <dc:description/>
  <cp:lastModifiedBy>hanh dinh</cp:lastModifiedBy>
  <cp:revision>1</cp:revision>
  <dcterms:created xsi:type="dcterms:W3CDTF">2018-12-19T04:48:00Z</dcterms:created>
  <dcterms:modified xsi:type="dcterms:W3CDTF">2018-12-19T04:48:00Z</dcterms:modified>
</cp:coreProperties>
</file>